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1137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9205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3840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5547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94117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5422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52133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2681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55046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9110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561467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1028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умуреева Галина Аркадьевна НКАбд-05-23</dc:creator>
  <dc:language>ru-RU</dc:language>
  <cp:keywords/>
  <dcterms:created xsi:type="dcterms:W3CDTF">2024-03-05T10:44:51Z</dcterms:created>
  <dcterms:modified xsi:type="dcterms:W3CDTF">2024-03-05T1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